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FECD5F" w14:textId="7D640074" w:rsidR="00AE7D26" w:rsidRDefault="00AE7D26" w:rsidP="002639FD">
      <w:pPr>
        <w:rPr>
          <w:rFonts w:ascii="Times New Roman" w:hAnsi="Times New Roman" w:cs="Times New Roman"/>
          <w:sz w:val="36"/>
          <w:szCs w:val="36"/>
        </w:rPr>
      </w:pPr>
    </w:p>
    <w:p w14:paraId="21BAE586" w14:textId="77777777" w:rsidR="00AE7D26" w:rsidRPr="00AE7D26" w:rsidRDefault="00AE7D26" w:rsidP="00AE7D26">
      <w:pPr>
        <w:jc w:val="center"/>
        <w:rPr>
          <w:rFonts w:ascii="Times New Roman" w:hAnsi="Times New Roman" w:cs="Times New Roman"/>
          <w:color w:val="FF3399"/>
          <w:sz w:val="36"/>
          <w:szCs w:val="36"/>
        </w:rPr>
      </w:pPr>
      <w:r w:rsidRPr="00AE7D26">
        <w:rPr>
          <w:rFonts w:ascii="Times New Roman" w:hAnsi="Times New Roman" w:cs="Times New Roman"/>
          <w:noProof/>
          <w:color w:val="FF3399"/>
          <w:sz w:val="36"/>
          <w:szCs w:val="36"/>
        </w:rPr>
        <w:drawing>
          <wp:inline distT="0" distB="0" distL="0" distR="0" wp14:anchorId="2A2ACA1D" wp14:editId="4983944C">
            <wp:extent cx="790575" cy="790575"/>
            <wp:effectExtent l="0" t="0" r="9525" b="9525"/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643" cy="79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70318" w14:textId="37751532" w:rsidR="002639FD" w:rsidRPr="00AE7D26" w:rsidRDefault="002639FD" w:rsidP="00AE7D26">
      <w:pPr>
        <w:jc w:val="center"/>
        <w:rPr>
          <w:rFonts w:ascii="Times New Roman" w:hAnsi="Times New Roman" w:cs="Times New Roman"/>
          <w:color w:val="FF3399"/>
          <w:sz w:val="36"/>
          <w:szCs w:val="36"/>
          <w:u w:val="single"/>
        </w:rPr>
      </w:pPr>
      <w:r w:rsidRPr="00AE7D26">
        <w:rPr>
          <w:rFonts w:ascii="Times New Roman" w:hAnsi="Times New Roman" w:cs="Times New Roman"/>
          <w:color w:val="FF3399"/>
          <w:sz w:val="36"/>
          <w:szCs w:val="36"/>
          <w:u w:val="single"/>
        </w:rPr>
        <w:t>Application for Blossoming Friends Preschool</w:t>
      </w:r>
    </w:p>
    <w:p w14:paraId="1224F7CB" w14:textId="23EBC8FE" w:rsidR="002639FD" w:rsidRDefault="002639FD" w:rsidP="002639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ssoming Friends Preschool</w:t>
      </w:r>
    </w:p>
    <w:p w14:paraId="02295A8B" w14:textId="5FB630DC" w:rsidR="002639FD" w:rsidRDefault="005C61E3" w:rsidP="002639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27 Bissett way</w:t>
      </w:r>
    </w:p>
    <w:p w14:paraId="434FF979" w14:textId="616CA59A" w:rsidR="005C61E3" w:rsidRDefault="005C61E3" w:rsidP="002639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cramento Ca 95835</w:t>
      </w:r>
    </w:p>
    <w:p w14:paraId="2F7F85E4" w14:textId="77777777" w:rsidR="002639FD" w:rsidRDefault="002639FD" w:rsidP="002639F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C7AE26" w14:textId="34D9AF59" w:rsidR="002639FD" w:rsidRDefault="002639FD" w:rsidP="00C3104F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2639FD">
        <w:rPr>
          <w:rFonts w:ascii="Times New Roman" w:hAnsi="Times New Roman" w:cs="Times New Roman"/>
          <w:b/>
          <w:bCs/>
          <w:sz w:val="24"/>
          <w:szCs w:val="24"/>
        </w:rPr>
        <w:t>I am applying for my child 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5380">
        <w:rPr>
          <w:rFonts w:ascii="Times New Roman" w:hAnsi="Times New Roman" w:cs="Times New Roman"/>
          <w:sz w:val="24"/>
          <w:szCs w:val="24"/>
        </w:rPr>
        <w:softHyphen/>
      </w:r>
      <w:r w:rsidR="00785380">
        <w:rPr>
          <w:rFonts w:ascii="Times New Roman" w:hAnsi="Times New Roman" w:cs="Times New Roman"/>
          <w:sz w:val="24"/>
          <w:szCs w:val="24"/>
        </w:rPr>
        <w:softHyphen/>
        <w:t>______</w:t>
      </w:r>
      <w:r w:rsidR="005C61E3">
        <w:rPr>
          <w:rFonts w:ascii="Times New Roman" w:hAnsi="Times New Roman" w:cs="Times New Roman"/>
          <w:sz w:val="24"/>
          <w:szCs w:val="24"/>
        </w:rPr>
        <w:t>____</w:t>
      </w:r>
      <w:r w:rsidR="00710856">
        <w:rPr>
          <w:rFonts w:ascii="Times New Roman" w:hAnsi="Times New Roman" w:cs="Times New Roman"/>
          <w:sz w:val="24"/>
          <w:szCs w:val="24"/>
        </w:rPr>
        <w:t xml:space="preserve"> school </w:t>
      </w:r>
      <w:proofErr w:type="gramStart"/>
      <w:r w:rsidR="00710856">
        <w:rPr>
          <w:rFonts w:ascii="Times New Roman" w:hAnsi="Times New Roman" w:cs="Times New Roman"/>
          <w:sz w:val="24"/>
          <w:szCs w:val="24"/>
        </w:rPr>
        <w:t>year</w:t>
      </w:r>
      <w:proofErr w:type="gramEnd"/>
    </w:p>
    <w:p w14:paraId="0F6E95A7" w14:textId="380648C2" w:rsidR="002639FD" w:rsidRDefault="002639FD" w:rsidP="00C3104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Application Fee $</w:t>
      </w:r>
      <w:r w:rsidR="00734BFA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1E3">
        <w:rPr>
          <w:rFonts w:ascii="Times New Roman" w:hAnsi="Times New Roman" w:cs="Times New Roman"/>
          <w:b/>
          <w:bCs/>
          <w:sz w:val="24"/>
          <w:szCs w:val="24"/>
        </w:rPr>
        <w:t>(non</w:t>
      </w:r>
      <w:r w:rsidR="00E509E6" w:rsidRPr="005C61E3">
        <w:rPr>
          <w:rFonts w:ascii="Times New Roman" w:hAnsi="Times New Roman" w:cs="Times New Roman"/>
          <w:b/>
          <w:bCs/>
          <w:sz w:val="24"/>
          <w:szCs w:val="24"/>
        </w:rPr>
        <w:t>-r</w:t>
      </w:r>
      <w:r w:rsidRPr="005C61E3">
        <w:rPr>
          <w:rFonts w:ascii="Times New Roman" w:hAnsi="Times New Roman" w:cs="Times New Roman"/>
          <w:b/>
          <w:bCs/>
          <w:sz w:val="24"/>
          <w:szCs w:val="24"/>
        </w:rPr>
        <w:t>efundable)</w:t>
      </w:r>
    </w:p>
    <w:p w14:paraId="200262F7" w14:textId="3F467627" w:rsidR="005C61E3" w:rsidRDefault="005C61E3" w:rsidP="00C3104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Registration Fee $50 </w:t>
      </w:r>
      <w:r w:rsidRPr="005C61E3">
        <w:rPr>
          <w:rFonts w:ascii="Times New Roman" w:hAnsi="Times New Roman" w:cs="Times New Roman"/>
          <w:b/>
          <w:bCs/>
          <w:sz w:val="24"/>
          <w:szCs w:val="24"/>
        </w:rPr>
        <w:t>(non-refundable)</w:t>
      </w:r>
    </w:p>
    <w:p w14:paraId="235E81C9" w14:textId="348161D1" w:rsidR="002639FD" w:rsidRPr="00955629" w:rsidRDefault="002639FD" w:rsidP="0095562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 Deposit (last month’s tuition</w:t>
      </w:r>
      <w:r w:rsidR="00E509E6">
        <w:rPr>
          <w:rFonts w:ascii="Times New Roman" w:hAnsi="Times New Roman" w:cs="Times New Roman"/>
          <w:sz w:val="24"/>
          <w:szCs w:val="24"/>
        </w:rPr>
        <w:t>/</w:t>
      </w:r>
      <w:r w:rsidR="00E509E6" w:rsidRPr="00E509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509E6" w:rsidRPr="002639FD">
        <w:rPr>
          <w:rFonts w:ascii="Times New Roman" w:hAnsi="Times New Roman" w:cs="Times New Roman"/>
          <w:b/>
          <w:bCs/>
          <w:sz w:val="24"/>
          <w:szCs w:val="24"/>
        </w:rPr>
        <w:t>non</w:t>
      </w:r>
      <w:r w:rsidR="00E509E6">
        <w:rPr>
          <w:rFonts w:ascii="Times New Roman" w:hAnsi="Times New Roman" w:cs="Times New Roman"/>
          <w:b/>
          <w:bCs/>
          <w:sz w:val="24"/>
          <w:szCs w:val="24"/>
        </w:rPr>
        <w:t>-r</w:t>
      </w:r>
      <w:r w:rsidR="00E509E6" w:rsidRPr="002639FD">
        <w:rPr>
          <w:rFonts w:ascii="Times New Roman" w:hAnsi="Times New Roman" w:cs="Times New Roman"/>
          <w:b/>
          <w:bCs/>
          <w:sz w:val="24"/>
          <w:szCs w:val="24"/>
        </w:rPr>
        <w:t>efundable</w:t>
      </w:r>
      <w:r w:rsidR="00E509E6">
        <w:rPr>
          <w:rFonts w:ascii="Times New Roman" w:hAnsi="Times New Roman" w:cs="Times New Roman"/>
          <w:b/>
          <w:bCs/>
          <w:sz w:val="24"/>
          <w:szCs w:val="24"/>
        </w:rPr>
        <w:t xml:space="preserve"> if child is </w:t>
      </w:r>
      <w:r w:rsidR="00BD6C3A">
        <w:rPr>
          <w:rFonts w:ascii="Times New Roman" w:hAnsi="Times New Roman" w:cs="Times New Roman"/>
          <w:b/>
          <w:bCs/>
          <w:sz w:val="24"/>
          <w:szCs w:val="24"/>
        </w:rPr>
        <w:t>terminated from program</w:t>
      </w:r>
      <w:r w:rsidR="00955629">
        <w:rPr>
          <w:rFonts w:ascii="Times New Roman" w:hAnsi="Times New Roman" w:cs="Times New Roman"/>
          <w:sz w:val="24"/>
          <w:szCs w:val="24"/>
        </w:rPr>
        <w:t xml:space="preserve">) </w:t>
      </w:r>
      <w:r w:rsidRPr="002639FD">
        <w:rPr>
          <w:rFonts w:ascii="Times New Roman" w:hAnsi="Times New Roman" w:cs="Times New Roman"/>
          <w:b/>
          <w:bCs/>
          <w:sz w:val="48"/>
          <w:szCs w:val="48"/>
        </w:rPr>
        <w:t>_________________________________</w:t>
      </w:r>
    </w:p>
    <w:p w14:paraId="1F6F9F9F" w14:textId="66773CF3" w:rsidR="002639FD" w:rsidRDefault="002639FD" w:rsidP="002639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</w:t>
      </w:r>
    </w:p>
    <w:p w14:paraId="076A2FE4" w14:textId="6EE69689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Pr="002639FD">
        <w:rPr>
          <w:rFonts w:ascii="Times New Roman" w:hAnsi="Times New Roman" w:cs="Times New Roman"/>
          <w:b/>
          <w:bCs/>
          <w:sz w:val="24"/>
          <w:szCs w:val="24"/>
        </w:rPr>
        <w:t>Child’s name                                                              Date of birth</w:t>
      </w:r>
    </w:p>
    <w:p w14:paraId="1F29F378" w14:textId="5D2C9575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_________________________________________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___________________________</w:t>
      </w:r>
    </w:p>
    <w:p w14:paraId="126E7F26" w14:textId="2B63F4E3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Street address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Telephone number</w:t>
      </w:r>
    </w:p>
    <w:p w14:paraId="34B6841A" w14:textId="7EA158B5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___________________________</w:t>
      </w:r>
    </w:p>
    <w:p w14:paraId="0ED51C15" w14:textId="3136511F" w:rsidR="002639FD" w:rsidRDefault="002639FD" w:rsidP="002639FD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City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Stat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Zip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mail address </w:t>
      </w:r>
    </w:p>
    <w:p w14:paraId="29A2F984" w14:textId="2B292975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284205" w14:textId="53AA634F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______________________________</w:t>
      </w:r>
    </w:p>
    <w:p w14:paraId="6BC903E7" w14:textId="53EC47DE" w:rsidR="002639FD" w:rsidRDefault="002639FD" w:rsidP="002639FD">
      <w:pPr>
        <w:ind w:left="72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ent’s nam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Parent’s name</w:t>
      </w:r>
    </w:p>
    <w:p w14:paraId="66537C6B" w14:textId="2A972DEA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___________________________________</w:t>
      </w:r>
    </w:p>
    <w:p w14:paraId="38790ACA" w14:textId="77777777" w:rsidR="002639FD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ent’s occupation/place of employment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Parent’s occupation/place of employment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57FA186" w14:textId="5C4FA18F" w:rsidR="002639FD" w:rsidRPr="00851D59" w:rsidRDefault="002639FD" w:rsidP="002639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55629">
        <w:rPr>
          <w:rFonts w:ascii="Times New Roman" w:hAnsi="Times New Roman" w:cs="Times New Roman"/>
          <w:b/>
          <w:bCs/>
        </w:rPr>
        <w:t>Parent’s phone number</w:t>
      </w:r>
      <w:r w:rsidRPr="00955629">
        <w:rPr>
          <w:rFonts w:ascii="Times New Roman" w:hAnsi="Times New Roman" w:cs="Times New Roman"/>
          <w:b/>
          <w:bCs/>
        </w:rPr>
        <w:tab/>
      </w:r>
      <w:r w:rsidRPr="00955629">
        <w:rPr>
          <w:rFonts w:ascii="Times New Roman" w:hAnsi="Times New Roman" w:cs="Times New Roman"/>
          <w:b/>
          <w:bCs/>
        </w:rPr>
        <w:tab/>
      </w:r>
      <w:r w:rsidRPr="00955629">
        <w:rPr>
          <w:rFonts w:ascii="Times New Roman" w:hAnsi="Times New Roman" w:cs="Times New Roman"/>
          <w:b/>
          <w:bCs/>
        </w:rPr>
        <w:tab/>
      </w:r>
      <w:r w:rsidRPr="00955629">
        <w:rPr>
          <w:rFonts w:ascii="Times New Roman" w:hAnsi="Times New Roman" w:cs="Times New Roman"/>
          <w:b/>
          <w:bCs/>
        </w:rPr>
        <w:tab/>
        <w:t>Parent’s phone number</w:t>
      </w:r>
    </w:p>
    <w:p w14:paraId="3F586A9D" w14:textId="4E8FB4CD" w:rsidR="002639FD" w:rsidRPr="00851D59" w:rsidRDefault="002639FD" w:rsidP="002639FD">
      <w:pPr>
        <w:rPr>
          <w:sz w:val="16"/>
          <w:szCs w:val="16"/>
        </w:rPr>
      </w:pPr>
      <w:r w:rsidRPr="00851D59">
        <w:rPr>
          <w:sz w:val="16"/>
          <w:szCs w:val="16"/>
        </w:rPr>
        <w:t xml:space="preserve">This application will place your child on a waitlist for care in our program. If we have an opening that will meet your needs, </w:t>
      </w:r>
      <w:proofErr w:type="gramStart"/>
      <w:r w:rsidRPr="00851D59">
        <w:rPr>
          <w:sz w:val="16"/>
          <w:szCs w:val="16"/>
        </w:rPr>
        <w:t>in order to</w:t>
      </w:r>
      <w:proofErr w:type="gramEnd"/>
      <w:r w:rsidRPr="00851D59">
        <w:rPr>
          <w:sz w:val="16"/>
          <w:szCs w:val="16"/>
        </w:rPr>
        <w:t xml:space="preserve"> </w:t>
      </w:r>
      <w:proofErr w:type="spellStart"/>
      <w:r w:rsidRPr="00851D59">
        <w:rPr>
          <w:sz w:val="16"/>
          <w:szCs w:val="16"/>
        </w:rPr>
        <w:t>reserve</w:t>
      </w:r>
      <w:proofErr w:type="spellEnd"/>
      <w:r w:rsidRPr="00851D59">
        <w:rPr>
          <w:sz w:val="16"/>
          <w:szCs w:val="16"/>
        </w:rPr>
        <w:t xml:space="preserve"> the space, you will need to make a deposit </w:t>
      </w:r>
      <w:proofErr w:type="gramStart"/>
      <w:r w:rsidRPr="00851D59">
        <w:rPr>
          <w:sz w:val="16"/>
          <w:szCs w:val="16"/>
        </w:rPr>
        <w:t>of the</w:t>
      </w:r>
      <w:proofErr w:type="gramEnd"/>
      <w:r w:rsidRPr="00851D59">
        <w:rPr>
          <w:sz w:val="16"/>
          <w:szCs w:val="16"/>
        </w:rPr>
        <w:t xml:space="preserve"> last’s months tuition and complete an enrollment contract. Deposits are fully refundable with </w:t>
      </w:r>
      <w:proofErr w:type="gramStart"/>
      <w:r w:rsidRPr="00851D59">
        <w:rPr>
          <w:sz w:val="16"/>
          <w:szCs w:val="16"/>
        </w:rPr>
        <w:t>30 day</w:t>
      </w:r>
      <w:proofErr w:type="gramEnd"/>
      <w:r w:rsidRPr="00851D59">
        <w:rPr>
          <w:sz w:val="16"/>
          <w:szCs w:val="16"/>
        </w:rPr>
        <w:t xml:space="preserve"> notice of cancellation before </w:t>
      </w:r>
      <w:proofErr w:type="gramStart"/>
      <w:r w:rsidRPr="00851D59">
        <w:rPr>
          <w:sz w:val="16"/>
          <w:szCs w:val="16"/>
        </w:rPr>
        <w:t>scheduled</w:t>
      </w:r>
      <w:proofErr w:type="gramEnd"/>
      <w:r w:rsidRPr="00851D59">
        <w:rPr>
          <w:sz w:val="16"/>
          <w:szCs w:val="16"/>
        </w:rPr>
        <w:t xml:space="preserve"> start date.</w:t>
      </w:r>
    </w:p>
    <w:p w14:paraId="6B3FAFAC" w14:textId="77777777" w:rsidR="00955629" w:rsidRDefault="002639FD" w:rsidP="002639FD">
      <w:r>
        <w:t xml:space="preserve">_________________________________ </w:t>
      </w:r>
      <w:r>
        <w:tab/>
      </w:r>
      <w:r>
        <w:tab/>
      </w:r>
      <w:r>
        <w:tab/>
      </w:r>
      <w:r>
        <w:tab/>
        <w:t>______________________</w:t>
      </w:r>
    </w:p>
    <w:p w14:paraId="73C20E29" w14:textId="27E08449" w:rsidR="002639FD" w:rsidRPr="00955629" w:rsidRDefault="002639FD" w:rsidP="002639FD">
      <w:pPr>
        <w:rPr>
          <w:sz w:val="16"/>
          <w:szCs w:val="16"/>
        </w:rPr>
      </w:pPr>
      <w:r w:rsidRPr="00955629">
        <w:rPr>
          <w:b/>
          <w:bCs/>
          <w:sz w:val="16"/>
          <w:szCs w:val="16"/>
        </w:rPr>
        <w:t>Signature of parent/guardian</w:t>
      </w:r>
      <w:r w:rsidRPr="00955629">
        <w:rPr>
          <w:b/>
          <w:bCs/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sz w:val="16"/>
          <w:szCs w:val="16"/>
        </w:rPr>
        <w:tab/>
      </w:r>
      <w:r w:rsidRPr="00955629">
        <w:rPr>
          <w:b/>
          <w:bCs/>
          <w:sz w:val="16"/>
          <w:szCs w:val="16"/>
        </w:rPr>
        <w:t>Today’s date</w:t>
      </w:r>
    </w:p>
    <w:sectPr w:rsidR="002639FD" w:rsidRPr="00955629" w:rsidSect="00A141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C3MDI1NjczNzFX0lEKTi0uzszPAykwrgUAndSCCCwAAAA="/>
  </w:docVars>
  <w:rsids>
    <w:rsidRoot w:val="002639FD"/>
    <w:rsid w:val="00130E04"/>
    <w:rsid w:val="001359F9"/>
    <w:rsid w:val="001463F5"/>
    <w:rsid w:val="002639FD"/>
    <w:rsid w:val="002E7B54"/>
    <w:rsid w:val="00473426"/>
    <w:rsid w:val="005C61E3"/>
    <w:rsid w:val="00710856"/>
    <w:rsid w:val="00734BFA"/>
    <w:rsid w:val="007640CB"/>
    <w:rsid w:val="00785380"/>
    <w:rsid w:val="00851D59"/>
    <w:rsid w:val="0094373D"/>
    <w:rsid w:val="00955629"/>
    <w:rsid w:val="00A1414E"/>
    <w:rsid w:val="00A91460"/>
    <w:rsid w:val="00AE7D26"/>
    <w:rsid w:val="00B13F17"/>
    <w:rsid w:val="00BD6C3A"/>
    <w:rsid w:val="00C3104F"/>
    <w:rsid w:val="00E50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4E690"/>
  <w15:chartTrackingRefBased/>
  <w15:docId w15:val="{BC8B0111-3ABC-4CC5-8BFF-52B395027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les040719@outlook.com</dc:creator>
  <cp:keywords/>
  <dc:description/>
  <cp:lastModifiedBy>towles040719@outlook.com</cp:lastModifiedBy>
  <cp:revision>2</cp:revision>
  <dcterms:created xsi:type="dcterms:W3CDTF">2024-04-10T00:12:00Z</dcterms:created>
  <dcterms:modified xsi:type="dcterms:W3CDTF">2024-04-10T00:12:00Z</dcterms:modified>
</cp:coreProperties>
</file>